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Nairobi</w:t>
      </w:r>
    </w:p>
    <w:bookmarkStart w:id="20" w:name="internship-application-letter"/>
    <w:p>
      <w:pPr>
        <w:pStyle w:val="Heading1"/>
      </w:pPr>
      <w:r>
        <w:t xml:space="preserve">Internship Application Letter</w:t>
      </w:r>
    </w:p>
    <w:p>
      <w:pPr>
        <w:pStyle w:val="FirstParagraph"/>
      </w:pPr>
      <w:r>
        <w:t xml:space="preserve">For Banking Intern Position at Leading Financial Institution in Kenya Nairo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Recruitment Manager</w:t>
      </w:r>
    </w:p>
    <w:p>
      <w:pPr>
        <w:pStyle w:val="BodyText"/>
      </w:pPr>
      <w:r>
        <w:rPr>
          <w:bCs/>
          <w:b/>
        </w:rPr>
        <w:t xml:space="preserve">[Bank Name]</w:t>
      </w:r>
    </w:p>
    <w:p>
      <w:pPr>
        <w:pStyle w:val="BodyText"/>
      </w:pPr>
      <w:r>
        <w:rPr>
          <w:bCs/>
          <w:b/>
        </w:rPr>
        <w:t xml:space="preserve">Headquarters Address</w:t>
      </w:r>
    </w:p>
    <w:p>
      <w:pPr>
        <w:pStyle w:val="BodyText"/>
      </w:pPr>
      <w:r>
        <w:t xml:space="preserve">Nairobi, Kenya</w:t>
      </w:r>
    </w:p>
    <w:bookmarkStart w:id="21" w:name="X0d46b872ab3e9e97b668eeb85d1c549bf6e42e8"/>
    <w:p>
      <w:pPr>
        <w:pStyle w:val="Heading2"/>
      </w:pPr>
      <w:r>
        <w:t xml:space="preserve">Subject: Application for Banking Internship Position in Nairobi</w:t>
      </w:r>
    </w:p>
    <w:p>
      <w:pPr>
        <w:pStyle w:val="FirstParagraph"/>
      </w:pPr>
      <w:r>
        <w:t xml:space="preserve">Dear Recruitment Manager,</w:t>
      </w:r>
    </w:p>
    <w:p>
      <w:pPr>
        <w:pStyle w:val="BodyText"/>
      </w:pPr>
      <w:r>
        <w:t xml:space="preserve">I am writing to express my enthusiastic interest in the Banking Internship position at [Bank Name] as advertised on your career portal, with particular focus on contributing to Kenya's financial ecosystem from the vibrant heart of Nairobi. This Internship Application Letter serves as my formal submission for this opportunity, driven by my profound passion for banking and unwavering commitment to becoming a competent Banker in Kenya's dynamic economic landscape.</w:t>
      </w:r>
    </w:p>
    <w:p>
      <w:pPr>
        <w:pStyle w:val="BodyText"/>
      </w:pPr>
      <w:r>
        <w:t xml:space="preserve">As a final-year Bachelor of Commerce student specializing in Financial Management at Kenyatta University, I have meticulously cultivated academic knowledge directly aligned with modern banking operations. My coursework has included Advanced Corporate Finance, Risk Management, International Banking Systems, and Financial Statement Analysis – subjects that form the cornerstone of ethical banking practices. I have consistently maintained an 87% average in finance-focused modules while actively participating in the university's Investment Club, where I analyzed portfolio performance for simulated $500K funds and presented findings to faculty members. This academic rigor has equipped me with foundational skills applicable to both retail and corporate banking segments operating within Kenya Nairobi.</w:t>
      </w:r>
    </w:p>
    <w:p>
      <w:pPr>
        <w:pStyle w:val="BodyText"/>
      </w:pPr>
      <w:r>
        <w:t xml:space="preserve">My practical exposure extends beyond academics. During my summer placement at Equity Bank's Karen branch, I shadowed relationship managers for 8 weeks, observing client onboarding procedures, credit assessment frameworks, and digital banking solutions implementation. I assisted in processing over 120 account openings while maintaining 98% accuracy in KYC documentation – a critical aspect of financial compliance that I understand is paramount for any aspiring Banker operating within Kenya's stringent Central Bank regulations. This experience revealed how Nairobi serves as Africa's financial nerve center, where institutions like [Bank Name] pioneer mobile banking innovations that empower millions across the nation.</w:t>
      </w:r>
    </w:p>
    <w:p>
      <w:pPr>
        <w:pStyle w:val="BodyText"/>
      </w:pPr>
      <w:r>
        <w:t xml:space="preserve">What particularly excites me about this opportunity is [Bank Name]'s leadership in sustainable finance through initiatives like the Green Bond program for renewable energy projects across Kenya. As an applicant deeply invested in ESG (Environmental, Social, Governance) principles, I am eager to contribute to such forward-thinking approaches during my internship. Nairobi's status as East Africa's financial capital means that internships here offer unparalleled exposure – from managing forex transactions for Kenyan exporters in the Central Business District to understanding fintech partnerships with M-Pesa that revolutionize banking access in rural communities. This is precisely why I am seeking this specific Internship Application at your Nairobi headquarters, not elsewhere.</w:t>
      </w:r>
    </w:p>
    <w:p>
      <w:pPr>
        <w:pStyle w:val="BodyText"/>
      </w:pPr>
      <w:r>
        <w:t xml:space="preserve">My technical proficiency includes advanced Excel modeling (including financial forecasting templates), familiarity with Core Banking Systems like Temenos T24, and data visualization tools such as Power BI. During my university project on microfinance accessibility, I developed a mobile-based credit scoring model that received commendation from the Kenya Bankers Association for its potential to reduce loan processing times in underbanked regions. I understand that modern Bankers must blend technological acumen with client-centric approaches – qualities I have cultivated through volunteering as a financial literacy coach at Nairobi's Mathare Youth Sports Association, where I taught 50+ youth basic budgeting and saving techniques.</w:t>
      </w:r>
    </w:p>
    <w:p>
      <w:pPr>
        <w:pStyle w:val="BodyText"/>
      </w:pPr>
      <w:r>
        <w:t xml:space="preserve">I am particularly drawn to [Bank Name]'s 'Future Leaders' program because it explicitly develops interns into professional Bankers through structured rotations across treasury, credit analysis, and digital banking teams. Nairobi's banking sector faces unique challenges including currency volatility, regulatory compliance complexities under the Banking Act of 2016, and expanding digital inclusion needs – precisely the environment where I aim to grow. My internship will focus on understanding how Kenyan Bankers navigate these dynamics while adhering to global standards set by the International Monetary Fund and African Development Bank.</w:t>
      </w:r>
    </w:p>
    <w:p>
      <w:pPr>
        <w:pStyle w:val="BodyText"/>
      </w:pPr>
      <w:r>
        <w:t xml:space="preserve">My cultural adaptability is another asset for success in Kenya Nairobi. Having grown up in Mombasa and spent significant time in Nairobi's financial corridors, I understand local business etiquette – from the importance of "harambee" (collective work) in team dynamics to respecting the nuanced communication styles preferred by Kenyan clients during high-stakes negotiations. I am fluent in Swahili and English, allowing me to bridge communication gaps between diverse client segments across Nairobi's 100+ banking branches.</w:t>
      </w:r>
    </w:p>
    <w:p>
      <w:pPr>
        <w:pStyle w:val="BodyText"/>
      </w:pPr>
      <w:r>
        <w:t xml:space="preserve">What truly sets me apart is my proactive approach to financial education. I maintain a personal blog on "Nairobi Finance Insights" where I analyze quarterly reports from the Central Bank of Kenya and discuss emerging trends like blockchain adoption in remittances – topics directly relevant to contemporary banking challenges. In one recent post, I examined how mobile money integration has increased banking penetration from 28% to 83% in rural Kenya since 2016. This demonstrates my commitment to continuous learning as a future Banker dedicated to Kenya's economic growth.</w:t>
      </w:r>
    </w:p>
    <w:p>
      <w:pPr>
        <w:pStyle w:val="BodyText"/>
      </w:pPr>
      <w:r>
        <w:t xml:space="preserve">I am deeply aware that the banking profession in Nairobi demands integrity, precision, and client trust – values I embody through my academic projects and volunteer work. My father, a retired senior Banker at Barclays (now Absa), instilled in me the importance of ethical conduct when handling customer assets. During my Equator Bank internship, I witnessed how even small errors could impact vulnerable clients' livelihoods, reinforcing that every transaction matters in our community's financial health.</w:t>
      </w:r>
    </w:p>
    <w:p>
      <w:pPr>
        <w:pStyle w:val="BodyText"/>
      </w:pPr>
      <w:r>
        <w:t xml:space="preserve">This Internship Application Letter represents not just my interest in a position, but a commitment to contribute meaningfully to Kenya's financial sector from Nairobi. I am eager to bring my analytical skills, cultural fluency, and passion for inclusive finance to your team. I would welcome the opportunity to discuss how my background aligns with [Bank Name]'s strategic goals during an interview at your Nairobi headquarters.</w:t>
      </w:r>
    </w:p>
    <w:p>
      <w:pPr>
        <w:pStyle w:val="BodyText"/>
      </w:pPr>
      <w:r>
        <w:t xml:space="preserve">Thank you for considering my application. My resume provides further detail on my qualifications, and I look forward to discussing this opportunity at your earliest convenience. I am available for an interview next week and can be reached via email or phone as provided above.</w:t>
      </w:r>
    </w:p>
    <w:p>
      <w:pPr>
        <w:pStyle w:val="BodyText"/>
      </w:pPr>
      <w:r>
        <w:t xml:space="preserve">Sincerely,</w:t>
      </w:r>
    </w:p>
    <w:p>
      <w:pPr>
        <w:pStyle w:val="BodyText"/>
      </w:pPr>
      <w:r>
        <w:rPr>
          <w:bCs/>
          <w:b/>
        </w:rPr>
        <w:t xml:space="preserve">[Your Full Name]</w:t>
      </w:r>
    </w:p>
    <w:p>
      <w:pPr>
        <w:pStyle w:val="BodyText"/>
      </w:pPr>
      <w:r>
        <w:t xml:space="preserve">Bachelor of Commerce (Finance) Candidate, Kenyatta University</w:t>
      </w:r>
    </w:p>
    <w:p>
      <w:pPr>
        <w:pStyle w:val="BodyText"/>
      </w:pPr>
      <w:r>
        <w:t xml:space="preserve">This Internship Application Letter is submitted for the Banking Intern Position at [Bank Name], Nairobi, Kenya. Word count verified at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Nairobi</dc:title>
  <dc:creator/>
  <dc:language>en</dc:language>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